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44168" w14:textId="16FDE85B" w:rsidR="00502CFD" w:rsidRDefault="00571489" w:rsidP="0057148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571489">
        <w:rPr>
          <w:rFonts w:ascii="Times New Roman" w:hAnsi="Times New Roman" w:cs="Times New Roman"/>
          <w:b/>
          <w:bCs/>
          <w:sz w:val="24"/>
          <w:szCs w:val="24"/>
          <w:lang w:val="it-IT"/>
        </w:rPr>
        <w:t>Tables</w:t>
      </w:r>
    </w:p>
    <w:p w14:paraId="25C79698" w14:textId="74E90D26" w:rsidR="00571489" w:rsidRDefault="00571489" w:rsidP="0057148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376"/>
        <w:gridCol w:w="2722"/>
        <w:gridCol w:w="5393"/>
      </w:tblGrid>
      <w:tr w:rsidR="00571489" w:rsidRPr="009364E1" w14:paraId="5D49E87F" w14:textId="77777777" w:rsidTr="00B917B8">
        <w:trPr>
          <w:trHeight w:val="20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842948E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  <w:bookmarkStart w:id="0" w:name="_Hlk125122729"/>
            <w:r w:rsidRPr="000B6A47">
              <w:rPr>
                <w:rFonts w:ascii="Times New Roman"/>
                <w:b/>
                <w:bCs/>
                <w:sz w:val="16"/>
                <w:szCs w:val="16"/>
              </w:rPr>
              <w:t>Primary Sources</w:t>
            </w:r>
          </w:p>
        </w:tc>
      </w:tr>
      <w:tr w:rsidR="00571489" w:rsidRPr="009364E1" w14:paraId="19D51DFA" w14:textId="77777777" w:rsidTr="00B917B8">
        <w:trPr>
          <w:trHeight w:val="20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76932F7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i/>
                <w:sz w:val="16"/>
                <w:szCs w:val="16"/>
              </w:rPr>
            </w:pPr>
            <w:r w:rsidRPr="000B6A47">
              <w:rPr>
                <w:rFonts w:ascii="Times New Roman"/>
                <w:bCs/>
                <w:i/>
                <w:sz w:val="16"/>
                <w:szCs w:val="16"/>
              </w:rPr>
              <w:t>Participant Observation</w:t>
            </w:r>
          </w:p>
        </w:tc>
      </w:tr>
      <w:tr w:rsidR="00571489" w:rsidRPr="009364E1" w14:paraId="0D1102F0" w14:textId="77777777" w:rsidTr="00B917B8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</w:tcPr>
          <w:p w14:paraId="1FEBB732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auto"/>
            </w:tcBorders>
          </w:tcPr>
          <w:p w14:paraId="30DFB58F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sz w:val="16"/>
                <w:szCs w:val="16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 xml:space="preserve">Conferences </w:t>
            </w:r>
          </w:p>
          <w:p w14:paraId="1144F1DD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sz w:val="16"/>
                <w:szCs w:val="16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>Exhibitions’ Openings</w:t>
            </w:r>
          </w:p>
          <w:p w14:paraId="1CFF66A1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>Monday Reunions of the Department</w:t>
            </w:r>
          </w:p>
        </w:tc>
      </w:tr>
      <w:tr w:rsidR="00571489" w:rsidRPr="009364E1" w14:paraId="45C976A4" w14:textId="77777777" w:rsidTr="00B917B8">
        <w:trPr>
          <w:trHeight w:val="20"/>
        </w:trPr>
        <w:tc>
          <w:tcPr>
            <w:tcW w:w="0" w:type="auto"/>
          </w:tcPr>
          <w:p w14:paraId="60AA597F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</w:tcPr>
          <w:p w14:paraId="023852B4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</w:tr>
      <w:tr w:rsidR="00571489" w:rsidRPr="009364E1" w14:paraId="7281859F" w14:textId="77777777" w:rsidTr="00B917B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</w:tcPr>
          <w:p w14:paraId="5CD954B6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bottom w:val="single" w:sz="4" w:space="0" w:color="auto"/>
            </w:tcBorders>
          </w:tcPr>
          <w:p w14:paraId="1893A083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</w:tr>
      <w:tr w:rsidR="00571489" w:rsidRPr="009364E1" w14:paraId="305F6E22" w14:textId="77777777" w:rsidTr="00B917B8">
        <w:trPr>
          <w:trHeight w:val="20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F02244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i/>
                <w:sz w:val="16"/>
                <w:szCs w:val="16"/>
              </w:rPr>
            </w:pPr>
            <w:r w:rsidRPr="000B6A47">
              <w:rPr>
                <w:rFonts w:ascii="Times New Roman"/>
                <w:bCs/>
                <w:i/>
                <w:sz w:val="16"/>
                <w:szCs w:val="16"/>
              </w:rPr>
              <w:t>Interviews</w:t>
            </w:r>
          </w:p>
        </w:tc>
      </w:tr>
      <w:tr w:rsidR="00571489" w:rsidRPr="009364E1" w14:paraId="0EBE6916" w14:textId="77777777" w:rsidTr="00B917B8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</w:tcPr>
          <w:p w14:paraId="5810E9B0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BE1EEE3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sz w:val="16"/>
                <w:szCs w:val="16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45964E29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sz w:val="16"/>
                <w:szCs w:val="16"/>
                <w:lang w:val="en-US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>Departme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3241509D" w14:textId="77777777" w:rsidR="00571489" w:rsidRPr="000B6A47" w:rsidRDefault="00571489" w:rsidP="00B917B8">
            <w:pPr>
              <w:jc w:val="both"/>
              <w:rPr>
                <w:rFonts w:ascii="Times New Roman"/>
                <w:bCs/>
                <w:sz w:val="16"/>
                <w:szCs w:val="16"/>
              </w:rPr>
            </w:pPr>
            <w:r w:rsidRPr="000B6A47">
              <w:rPr>
                <w:rFonts w:ascii="Times New Roman"/>
                <w:bCs/>
                <w:sz w:val="16"/>
                <w:szCs w:val="16"/>
              </w:rPr>
              <w:t>Position</w:t>
            </w:r>
          </w:p>
        </w:tc>
      </w:tr>
      <w:tr w:rsidR="00571489" w:rsidRPr="009364E1" w14:paraId="0D43C61D" w14:textId="77777777" w:rsidTr="00B917B8">
        <w:trPr>
          <w:trHeight w:val="20"/>
        </w:trPr>
        <w:tc>
          <w:tcPr>
            <w:tcW w:w="0" w:type="auto"/>
          </w:tcPr>
          <w:p w14:paraId="39D2207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D35881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19B3DAE4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Administration</w:t>
            </w:r>
          </w:p>
        </w:tc>
        <w:tc>
          <w:tcPr>
            <w:tcW w:w="0" w:type="auto"/>
            <w:hideMark/>
          </w:tcPr>
          <w:p w14:paraId="23E1173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Director</w:t>
            </w:r>
          </w:p>
        </w:tc>
      </w:tr>
      <w:tr w:rsidR="00571489" w:rsidRPr="009364E1" w14:paraId="66080E12" w14:textId="77777777" w:rsidTr="00B917B8">
        <w:trPr>
          <w:trHeight w:val="20"/>
        </w:trPr>
        <w:tc>
          <w:tcPr>
            <w:tcW w:w="0" w:type="auto"/>
          </w:tcPr>
          <w:p w14:paraId="7C13FE0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6064FC8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B2F665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Administration</w:t>
            </w:r>
          </w:p>
        </w:tc>
        <w:tc>
          <w:tcPr>
            <w:tcW w:w="0" w:type="auto"/>
          </w:tcPr>
          <w:p w14:paraId="4475609C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 xml:space="preserve">Former </w:t>
            </w:r>
            <w:r w:rsidRPr="000B6A47">
              <w:rPr>
                <w:rFonts w:ascii="Times New Roman"/>
                <w:sz w:val="16"/>
                <w:szCs w:val="16"/>
              </w:rPr>
              <w:t>Director (2010-2020)</w:t>
            </w:r>
          </w:p>
        </w:tc>
      </w:tr>
      <w:tr w:rsidR="00571489" w:rsidRPr="009364E1" w14:paraId="1C0F51D1" w14:textId="77777777" w:rsidTr="00B917B8">
        <w:trPr>
          <w:trHeight w:val="20"/>
        </w:trPr>
        <w:tc>
          <w:tcPr>
            <w:tcW w:w="0" w:type="auto"/>
          </w:tcPr>
          <w:p w14:paraId="5E10BAB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2D86AE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noWrap/>
          </w:tcPr>
          <w:p w14:paraId="0389168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Administration</w:t>
            </w:r>
          </w:p>
        </w:tc>
        <w:tc>
          <w:tcPr>
            <w:tcW w:w="0" w:type="auto"/>
            <w:noWrap/>
          </w:tcPr>
          <w:p w14:paraId="3D31016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Vice director &amp; CFO</w:t>
            </w:r>
          </w:p>
        </w:tc>
      </w:tr>
      <w:tr w:rsidR="00571489" w:rsidRPr="009364E1" w14:paraId="5E9CCC8C" w14:textId="77777777" w:rsidTr="00B917B8">
        <w:trPr>
          <w:trHeight w:val="20"/>
        </w:trPr>
        <w:tc>
          <w:tcPr>
            <w:tcW w:w="0" w:type="auto"/>
          </w:tcPr>
          <w:p w14:paraId="12C2756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91EA5E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noWrap/>
          </w:tcPr>
          <w:p w14:paraId="37CFF65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Administration </w:t>
            </w:r>
          </w:p>
        </w:tc>
        <w:tc>
          <w:tcPr>
            <w:tcW w:w="0" w:type="auto"/>
            <w:noWrap/>
          </w:tcPr>
          <w:p w14:paraId="402B77B9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Former D</w:t>
            </w:r>
            <w:r w:rsidRPr="000B6A47">
              <w:rPr>
                <w:rFonts w:ascii="Times New Roman"/>
                <w:sz w:val="16"/>
                <w:szCs w:val="16"/>
              </w:rPr>
              <w:t xml:space="preserve">irector (1994-2009, actually volunteer </w:t>
            </w:r>
            <w:r>
              <w:rPr>
                <w:rFonts w:ascii="Times New Roman"/>
                <w:sz w:val="16"/>
                <w:szCs w:val="16"/>
              </w:rPr>
              <w:t>at</w:t>
            </w:r>
            <w:r w:rsidRPr="000B6A47">
              <w:rPr>
                <w:rFonts w:ascii="Times New Roman"/>
                <w:sz w:val="16"/>
                <w:szCs w:val="16"/>
              </w:rPr>
              <w:t xml:space="preserve"> the museum)</w:t>
            </w:r>
          </w:p>
        </w:tc>
      </w:tr>
      <w:tr w:rsidR="00571489" w:rsidRPr="009364E1" w14:paraId="0C024BFD" w14:textId="77777777" w:rsidTr="00B917B8">
        <w:trPr>
          <w:trHeight w:val="20"/>
        </w:trPr>
        <w:tc>
          <w:tcPr>
            <w:tcW w:w="0" w:type="auto"/>
          </w:tcPr>
          <w:p w14:paraId="405FF69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C84EA7C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noWrap/>
          </w:tcPr>
          <w:p w14:paraId="52245DC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Archive</w:t>
            </w:r>
          </w:p>
        </w:tc>
        <w:tc>
          <w:tcPr>
            <w:tcW w:w="0" w:type="auto"/>
            <w:noWrap/>
          </w:tcPr>
          <w:p w14:paraId="582E871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5DA63DC9" w14:textId="77777777" w:rsidTr="00B917B8">
        <w:trPr>
          <w:trHeight w:val="20"/>
        </w:trPr>
        <w:tc>
          <w:tcPr>
            <w:tcW w:w="0" w:type="auto"/>
          </w:tcPr>
          <w:p w14:paraId="4F29E454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52945E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noWrap/>
          </w:tcPr>
          <w:p w14:paraId="6B6C860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Botany – Publications</w:t>
            </w:r>
          </w:p>
        </w:tc>
        <w:tc>
          <w:tcPr>
            <w:tcW w:w="0" w:type="auto"/>
            <w:noWrap/>
          </w:tcPr>
          <w:p w14:paraId="3D5E170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Head of the department; head of collections of phanerogams; head of publisher’s</w:t>
            </w:r>
          </w:p>
        </w:tc>
      </w:tr>
      <w:tr w:rsidR="00571489" w:rsidRPr="009364E1" w14:paraId="67B9E94B" w14:textId="77777777" w:rsidTr="00B917B8">
        <w:trPr>
          <w:trHeight w:val="20"/>
        </w:trPr>
        <w:tc>
          <w:tcPr>
            <w:tcW w:w="0" w:type="auto"/>
          </w:tcPr>
          <w:p w14:paraId="4D9D247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08D621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noWrap/>
          </w:tcPr>
          <w:p w14:paraId="6AF808C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Central Research Laboratories</w:t>
            </w:r>
          </w:p>
        </w:tc>
        <w:tc>
          <w:tcPr>
            <w:tcW w:w="0" w:type="auto"/>
            <w:noWrap/>
          </w:tcPr>
          <w:p w14:paraId="4875BBF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64D9B4A4" w14:textId="77777777" w:rsidTr="00B917B8">
        <w:trPr>
          <w:trHeight w:val="20"/>
        </w:trPr>
        <w:tc>
          <w:tcPr>
            <w:tcW w:w="0" w:type="auto"/>
          </w:tcPr>
          <w:p w14:paraId="6237E34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516C608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noWrap/>
          </w:tcPr>
          <w:p w14:paraId="25B7CCF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Ecology and Environmental Education</w:t>
            </w:r>
          </w:p>
        </w:tc>
        <w:tc>
          <w:tcPr>
            <w:tcW w:w="0" w:type="auto"/>
            <w:noWrap/>
          </w:tcPr>
          <w:p w14:paraId="173EF214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087EF810" w14:textId="77777777" w:rsidTr="00B917B8">
        <w:trPr>
          <w:trHeight w:val="20"/>
        </w:trPr>
        <w:tc>
          <w:tcPr>
            <w:tcW w:w="0" w:type="auto"/>
          </w:tcPr>
          <w:p w14:paraId="0EF3ED7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EE8D72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9</w:t>
            </w:r>
          </w:p>
        </w:tc>
        <w:tc>
          <w:tcPr>
            <w:tcW w:w="0" w:type="auto"/>
            <w:noWrap/>
          </w:tcPr>
          <w:p w14:paraId="0593ABF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bookmarkStart w:id="1" w:name="_Hlk125196982"/>
            <w:r w:rsidRPr="000B6A47">
              <w:rPr>
                <w:rFonts w:ascii="Times New Roman"/>
                <w:sz w:val="16"/>
                <w:szCs w:val="16"/>
              </w:rPr>
              <w:t>Exhibition &amp; Education</w:t>
            </w:r>
            <w:bookmarkEnd w:id="1"/>
          </w:p>
        </w:tc>
        <w:tc>
          <w:tcPr>
            <w:tcW w:w="0" w:type="auto"/>
            <w:noWrap/>
          </w:tcPr>
          <w:p w14:paraId="0D3A168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0578D7BB" w14:textId="77777777" w:rsidTr="00B917B8">
        <w:trPr>
          <w:trHeight w:val="20"/>
        </w:trPr>
        <w:tc>
          <w:tcPr>
            <w:tcW w:w="0" w:type="auto"/>
          </w:tcPr>
          <w:p w14:paraId="09FF281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CB1257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noWrap/>
          </w:tcPr>
          <w:p w14:paraId="52F7016C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Exhibition &amp; Education</w:t>
            </w:r>
          </w:p>
        </w:tc>
        <w:tc>
          <w:tcPr>
            <w:tcW w:w="0" w:type="auto"/>
            <w:noWrap/>
          </w:tcPr>
          <w:p w14:paraId="68FE791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taff</w:t>
            </w:r>
          </w:p>
        </w:tc>
      </w:tr>
      <w:tr w:rsidR="00571489" w:rsidRPr="009364E1" w14:paraId="6A12F734" w14:textId="77777777" w:rsidTr="00B917B8">
        <w:trPr>
          <w:trHeight w:val="20"/>
        </w:trPr>
        <w:tc>
          <w:tcPr>
            <w:tcW w:w="0" w:type="auto"/>
          </w:tcPr>
          <w:p w14:paraId="07F8C906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E44A579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5A8CF8E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Exhibition &amp; Education</w:t>
            </w:r>
          </w:p>
        </w:tc>
        <w:tc>
          <w:tcPr>
            <w:tcW w:w="0" w:type="auto"/>
            <w:noWrap/>
            <w:hideMark/>
          </w:tcPr>
          <w:p w14:paraId="6D36CAE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cience editor &amp; international cooperation</w:t>
            </w:r>
          </w:p>
        </w:tc>
      </w:tr>
      <w:tr w:rsidR="00571489" w:rsidRPr="009364E1" w14:paraId="2E1F8F9F" w14:textId="77777777" w:rsidTr="00B917B8">
        <w:trPr>
          <w:trHeight w:val="20"/>
        </w:trPr>
        <w:tc>
          <w:tcPr>
            <w:tcW w:w="0" w:type="auto"/>
          </w:tcPr>
          <w:p w14:paraId="74A2665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53C4F3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5B82C3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Exhibition &amp; Education</w:t>
            </w:r>
          </w:p>
        </w:tc>
        <w:tc>
          <w:tcPr>
            <w:tcW w:w="0" w:type="auto"/>
            <w:noWrap/>
          </w:tcPr>
          <w:p w14:paraId="458583D6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Administrative assistant</w:t>
            </w:r>
          </w:p>
        </w:tc>
      </w:tr>
      <w:tr w:rsidR="00571489" w:rsidRPr="009364E1" w14:paraId="0034BEAC" w14:textId="77777777" w:rsidTr="00B917B8">
        <w:trPr>
          <w:trHeight w:val="20"/>
        </w:trPr>
        <w:tc>
          <w:tcPr>
            <w:tcW w:w="0" w:type="auto"/>
          </w:tcPr>
          <w:p w14:paraId="0BD5894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A010DD7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57CB3C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Geology</w:t>
            </w:r>
          </w:p>
        </w:tc>
        <w:tc>
          <w:tcPr>
            <w:tcW w:w="0" w:type="auto"/>
            <w:noWrap/>
          </w:tcPr>
          <w:p w14:paraId="0C0A3F8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0476497B" w14:textId="77777777" w:rsidTr="00B917B8">
        <w:trPr>
          <w:trHeight w:val="20"/>
        </w:trPr>
        <w:tc>
          <w:tcPr>
            <w:tcW w:w="0" w:type="auto"/>
          </w:tcPr>
          <w:p w14:paraId="028373A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7F9674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5FADB5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Geology </w:t>
            </w:r>
          </w:p>
        </w:tc>
        <w:tc>
          <w:tcPr>
            <w:tcW w:w="0" w:type="auto"/>
            <w:noWrap/>
          </w:tcPr>
          <w:p w14:paraId="03BCFE59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taff scientist and Curator of Vertebrate Palaeontology</w:t>
            </w:r>
          </w:p>
        </w:tc>
      </w:tr>
      <w:tr w:rsidR="00571489" w:rsidRPr="009364E1" w14:paraId="0093FB12" w14:textId="77777777" w:rsidTr="00B917B8">
        <w:trPr>
          <w:trHeight w:val="20"/>
        </w:trPr>
        <w:tc>
          <w:tcPr>
            <w:tcW w:w="0" w:type="auto"/>
          </w:tcPr>
          <w:p w14:paraId="48EDA4C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FD815A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FC3098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Geology – Speleology</w:t>
            </w:r>
          </w:p>
        </w:tc>
        <w:tc>
          <w:tcPr>
            <w:tcW w:w="0" w:type="auto"/>
            <w:noWrap/>
          </w:tcPr>
          <w:p w14:paraId="785218F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taff scientist</w:t>
            </w:r>
          </w:p>
        </w:tc>
      </w:tr>
      <w:tr w:rsidR="00571489" w:rsidRPr="009364E1" w14:paraId="0704DCCF" w14:textId="77777777" w:rsidTr="00B917B8">
        <w:trPr>
          <w:trHeight w:val="20"/>
        </w:trPr>
        <w:tc>
          <w:tcPr>
            <w:tcW w:w="0" w:type="auto"/>
          </w:tcPr>
          <w:p w14:paraId="48139E7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3B2BBD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noWrap/>
          </w:tcPr>
          <w:p w14:paraId="6ADCAAB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Mineralogy</w:t>
            </w:r>
          </w:p>
        </w:tc>
        <w:tc>
          <w:tcPr>
            <w:tcW w:w="0" w:type="auto"/>
            <w:noWrap/>
          </w:tcPr>
          <w:p w14:paraId="2E8D8A7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Head of the mineral collection</w:t>
            </w:r>
          </w:p>
        </w:tc>
      </w:tr>
      <w:tr w:rsidR="00571489" w:rsidRPr="009364E1" w14:paraId="5947B7AC" w14:textId="77777777" w:rsidTr="00B917B8">
        <w:trPr>
          <w:trHeight w:val="20"/>
        </w:trPr>
        <w:tc>
          <w:tcPr>
            <w:tcW w:w="0" w:type="auto"/>
          </w:tcPr>
          <w:p w14:paraId="609796D0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2818A7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noWrap/>
          </w:tcPr>
          <w:p w14:paraId="2EA90BE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Prehistoric </w:t>
            </w:r>
          </w:p>
        </w:tc>
        <w:tc>
          <w:tcPr>
            <w:tcW w:w="0" w:type="auto"/>
            <w:noWrap/>
          </w:tcPr>
          <w:p w14:paraId="263BA578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taff scientist</w:t>
            </w:r>
          </w:p>
        </w:tc>
      </w:tr>
      <w:tr w:rsidR="00571489" w:rsidRPr="009364E1" w14:paraId="1248B133" w14:textId="77777777" w:rsidTr="00B917B8">
        <w:trPr>
          <w:trHeight w:val="20"/>
        </w:trPr>
        <w:tc>
          <w:tcPr>
            <w:tcW w:w="0" w:type="auto"/>
          </w:tcPr>
          <w:p w14:paraId="2F5E1B79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850D09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noWrap/>
          </w:tcPr>
          <w:p w14:paraId="5F5E1BD2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Zoology I – Archaeological Zoological</w:t>
            </w:r>
          </w:p>
        </w:tc>
        <w:tc>
          <w:tcPr>
            <w:tcW w:w="0" w:type="auto"/>
            <w:noWrap/>
          </w:tcPr>
          <w:p w14:paraId="385E3CA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cientific employee</w:t>
            </w:r>
          </w:p>
        </w:tc>
      </w:tr>
      <w:tr w:rsidR="00571489" w:rsidRPr="009364E1" w14:paraId="1CD38D28" w14:textId="77777777" w:rsidTr="00B917B8">
        <w:trPr>
          <w:trHeight w:val="20"/>
        </w:trPr>
        <w:tc>
          <w:tcPr>
            <w:tcW w:w="0" w:type="auto"/>
          </w:tcPr>
          <w:p w14:paraId="09C2BAA9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E7FA3A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1</w:t>
            </w:r>
            <w:r>
              <w:rPr>
                <w:rFonts w:ascii="Times New Roman"/>
                <w:sz w:val="16"/>
                <w:szCs w:val="16"/>
              </w:rPr>
              <w:t>9</w:t>
            </w:r>
          </w:p>
        </w:tc>
        <w:tc>
          <w:tcPr>
            <w:tcW w:w="0" w:type="auto"/>
            <w:noWrap/>
            <w:hideMark/>
          </w:tcPr>
          <w:p w14:paraId="51B6620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Zoology I – Invertebrates</w:t>
            </w:r>
          </w:p>
        </w:tc>
        <w:tc>
          <w:tcPr>
            <w:tcW w:w="0" w:type="auto"/>
            <w:noWrap/>
            <w:hideMark/>
          </w:tcPr>
          <w:p w14:paraId="5CDCC738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6C9B2756" w14:textId="77777777" w:rsidTr="00B917B8">
        <w:trPr>
          <w:trHeight w:val="20"/>
        </w:trPr>
        <w:tc>
          <w:tcPr>
            <w:tcW w:w="0" w:type="auto"/>
          </w:tcPr>
          <w:p w14:paraId="7ADAFAE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DD7E1F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1E053C6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Zoology I – Herpetology</w:t>
            </w:r>
          </w:p>
        </w:tc>
        <w:tc>
          <w:tcPr>
            <w:tcW w:w="0" w:type="auto"/>
            <w:noWrap/>
            <w:hideMark/>
          </w:tcPr>
          <w:p w14:paraId="49EB8D5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Staff scientist and Curator</w:t>
            </w:r>
          </w:p>
        </w:tc>
      </w:tr>
      <w:tr w:rsidR="00571489" w:rsidRPr="009364E1" w14:paraId="3B46F349" w14:textId="77777777" w:rsidTr="00B917B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</w:tcPr>
          <w:p w14:paraId="1741066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A06AE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2</w:t>
            </w:r>
            <w:r>
              <w:rPr>
                <w:rFonts w:asci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0932CC16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Zoology III – Vertebr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7CCC0E2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 xml:space="preserve">Head of </w:t>
            </w:r>
            <w:r>
              <w:rPr>
                <w:rFonts w:ascii="Times New Roman"/>
                <w:sz w:val="16"/>
                <w:szCs w:val="16"/>
              </w:rPr>
              <w:t xml:space="preserve">the </w:t>
            </w:r>
            <w:r w:rsidRPr="000B6A47">
              <w:rPr>
                <w:rFonts w:ascii="Times New Roman"/>
                <w:sz w:val="16"/>
                <w:szCs w:val="16"/>
              </w:rPr>
              <w:t>department</w:t>
            </w:r>
          </w:p>
        </w:tc>
      </w:tr>
      <w:tr w:rsidR="00571489" w:rsidRPr="009364E1" w14:paraId="3477C0DA" w14:textId="77777777" w:rsidTr="00B917B8">
        <w:trPr>
          <w:trHeight w:val="20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BF0158E" w14:textId="77777777" w:rsidR="00571489" w:rsidRPr="000B6A47" w:rsidRDefault="00571489" w:rsidP="00B917B8">
            <w:pPr>
              <w:jc w:val="both"/>
              <w:rPr>
                <w:rFonts w:ascii="Times New Roman"/>
                <w:i/>
                <w:sz w:val="16"/>
                <w:szCs w:val="16"/>
              </w:rPr>
            </w:pPr>
            <w:r w:rsidRPr="000B6A47">
              <w:rPr>
                <w:rFonts w:ascii="Times New Roman"/>
                <w:i/>
                <w:sz w:val="16"/>
                <w:szCs w:val="16"/>
              </w:rPr>
              <w:t>Focus Group</w:t>
            </w:r>
          </w:p>
        </w:tc>
      </w:tr>
      <w:tr w:rsidR="00571489" w:rsidRPr="009364E1" w14:paraId="16F2FDC1" w14:textId="77777777" w:rsidTr="00B917B8">
        <w:trPr>
          <w:trHeight w:val="20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12E43FC" w14:textId="77777777" w:rsidR="00571489" w:rsidRPr="000B6A47" w:rsidRDefault="00571489" w:rsidP="00B917B8">
            <w:pPr>
              <w:jc w:val="both"/>
              <w:rPr>
                <w:rFonts w:ascii="Times New Roman"/>
                <w:b/>
                <w:sz w:val="16"/>
                <w:szCs w:val="16"/>
              </w:rPr>
            </w:pPr>
            <w:r w:rsidRPr="000B6A47">
              <w:rPr>
                <w:rFonts w:ascii="Times New Roman"/>
                <w:b/>
                <w:sz w:val="16"/>
                <w:szCs w:val="16"/>
              </w:rPr>
              <w:t>Secondary Sources</w:t>
            </w:r>
          </w:p>
        </w:tc>
      </w:tr>
      <w:tr w:rsidR="00571489" w:rsidRPr="009364E1" w14:paraId="45B582E2" w14:textId="77777777" w:rsidTr="00B917B8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</w:tcPr>
          <w:p w14:paraId="02FD9B7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564239F0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Museum catalogue</w:t>
            </w:r>
          </w:p>
        </w:tc>
      </w:tr>
      <w:tr w:rsidR="00571489" w:rsidRPr="009364E1" w14:paraId="031F25A9" w14:textId="77777777" w:rsidTr="00B917B8">
        <w:trPr>
          <w:trHeight w:val="20"/>
        </w:trPr>
        <w:tc>
          <w:tcPr>
            <w:tcW w:w="0" w:type="auto"/>
          </w:tcPr>
          <w:p w14:paraId="5F6AE8A6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236C0C4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The annual report from 2015 to 2021</w:t>
            </w:r>
          </w:p>
        </w:tc>
      </w:tr>
      <w:tr w:rsidR="00571489" w:rsidRPr="009364E1" w14:paraId="4E509BB9" w14:textId="77777777" w:rsidTr="00B917B8">
        <w:trPr>
          <w:trHeight w:val="20"/>
        </w:trPr>
        <w:tc>
          <w:tcPr>
            <w:tcW w:w="0" w:type="auto"/>
          </w:tcPr>
          <w:p w14:paraId="5CF4642A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26B379B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Research publications</w:t>
            </w:r>
          </w:p>
        </w:tc>
      </w:tr>
      <w:tr w:rsidR="00571489" w:rsidRPr="009364E1" w14:paraId="1FBE2450" w14:textId="77777777" w:rsidTr="00B917B8">
        <w:trPr>
          <w:trHeight w:val="20"/>
        </w:trPr>
        <w:tc>
          <w:tcPr>
            <w:tcW w:w="0" w:type="auto"/>
          </w:tcPr>
          <w:p w14:paraId="0572DDE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22B89F25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General publications (books and magazines)</w:t>
            </w:r>
          </w:p>
        </w:tc>
      </w:tr>
      <w:tr w:rsidR="00571489" w:rsidRPr="009364E1" w14:paraId="68E7AA42" w14:textId="77777777" w:rsidTr="00B917B8">
        <w:trPr>
          <w:trHeight w:val="20"/>
        </w:trPr>
        <w:tc>
          <w:tcPr>
            <w:tcW w:w="0" w:type="auto"/>
          </w:tcPr>
          <w:p w14:paraId="5C83CAAE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4703693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Citizen Science Strategy</w:t>
            </w:r>
          </w:p>
        </w:tc>
      </w:tr>
      <w:tr w:rsidR="00571489" w:rsidRPr="009364E1" w14:paraId="183BAF18" w14:textId="77777777" w:rsidTr="00B917B8">
        <w:trPr>
          <w:trHeight w:val="20"/>
        </w:trPr>
        <w:tc>
          <w:tcPr>
            <w:tcW w:w="0" w:type="auto"/>
          </w:tcPr>
          <w:p w14:paraId="1A7B92E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11C0459F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Web page</w:t>
            </w:r>
          </w:p>
        </w:tc>
      </w:tr>
      <w:tr w:rsidR="00571489" w:rsidRPr="009364E1" w14:paraId="22796AA3" w14:textId="77777777" w:rsidTr="00B917B8">
        <w:trPr>
          <w:trHeight w:val="20"/>
        </w:trPr>
        <w:tc>
          <w:tcPr>
            <w:tcW w:w="0" w:type="auto"/>
          </w:tcPr>
          <w:p w14:paraId="44B8E663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</w:tcPr>
          <w:p w14:paraId="046B466D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Instagram</w:t>
            </w:r>
          </w:p>
        </w:tc>
      </w:tr>
      <w:tr w:rsidR="00571489" w:rsidRPr="009364E1" w14:paraId="4CC06550" w14:textId="77777777" w:rsidTr="00B917B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</w:tcPr>
          <w:p w14:paraId="26FCBB0B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48A067F1" w14:textId="77777777" w:rsidR="00571489" w:rsidRPr="000B6A47" w:rsidRDefault="00571489" w:rsidP="00B917B8">
            <w:pPr>
              <w:jc w:val="both"/>
              <w:rPr>
                <w:rFonts w:ascii="Times New Roman"/>
                <w:sz w:val="16"/>
                <w:szCs w:val="16"/>
              </w:rPr>
            </w:pPr>
            <w:r w:rsidRPr="000B6A47">
              <w:rPr>
                <w:rFonts w:ascii="Times New Roman"/>
                <w:sz w:val="16"/>
                <w:szCs w:val="16"/>
              </w:rPr>
              <w:t>Facebook</w:t>
            </w:r>
          </w:p>
        </w:tc>
      </w:tr>
    </w:tbl>
    <w:p w14:paraId="0BFB82F6" w14:textId="3F3D8666" w:rsidR="00571489" w:rsidRDefault="00571489" w:rsidP="00571489">
      <w:pPr>
        <w:spacing w:after="0" w:line="360" w:lineRule="auto"/>
        <w:jc w:val="both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Tab. 1. </w:t>
      </w:r>
      <w:r w:rsidRPr="007F51CB">
        <w:rPr>
          <w:rFonts w:ascii="Times New Roman"/>
          <w:sz w:val="24"/>
          <w:szCs w:val="24"/>
        </w:rPr>
        <w:t xml:space="preserve">Summary of </w:t>
      </w:r>
      <w:r>
        <w:rPr>
          <w:rFonts w:ascii="Times New Roman"/>
          <w:sz w:val="24"/>
          <w:szCs w:val="24"/>
        </w:rPr>
        <w:t>data sources and data collection techniques (Source: Authors</w:t>
      </w:r>
      <w:r>
        <w:rPr>
          <w:rFonts w:ascii="Times New Roman"/>
          <w:sz w:val="24"/>
          <w:szCs w:val="24"/>
        </w:rPr>
        <w:t>’</w:t>
      </w:r>
      <w:r>
        <w:rPr>
          <w:rFonts w:ascii="Times New Roman"/>
          <w:sz w:val="24"/>
          <w:szCs w:val="24"/>
        </w:rPr>
        <w:t xml:space="preserve"> elaboration</w:t>
      </w:r>
      <w:r>
        <w:rPr>
          <w:rFonts w:ascii="Times New Roman"/>
          <w:sz w:val="24"/>
          <w:szCs w:val="24"/>
        </w:rPr>
        <w:t>)</w:t>
      </w:r>
    </w:p>
    <w:bookmarkEnd w:id="0"/>
    <w:p w14:paraId="2BAA5308" w14:textId="77777777" w:rsidR="00571489" w:rsidRPr="00571489" w:rsidRDefault="00571489" w:rsidP="0057148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sectPr w:rsidR="00571489" w:rsidRPr="0057148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0062C" w14:textId="77777777" w:rsidR="001C397D" w:rsidRDefault="001C397D" w:rsidP="00571489">
      <w:pPr>
        <w:spacing w:after="0" w:line="240" w:lineRule="auto"/>
      </w:pPr>
      <w:r>
        <w:separator/>
      </w:r>
    </w:p>
  </w:endnote>
  <w:endnote w:type="continuationSeparator" w:id="0">
    <w:p w14:paraId="3E486410" w14:textId="77777777" w:rsidR="001C397D" w:rsidRDefault="001C397D" w:rsidP="00571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FDDB5" w14:textId="77777777" w:rsidR="001C397D" w:rsidRDefault="001C397D" w:rsidP="00571489">
      <w:pPr>
        <w:spacing w:after="0" w:line="240" w:lineRule="auto"/>
      </w:pPr>
      <w:r>
        <w:separator/>
      </w:r>
    </w:p>
  </w:footnote>
  <w:footnote w:type="continuationSeparator" w:id="0">
    <w:p w14:paraId="4CC04002" w14:textId="77777777" w:rsidR="001C397D" w:rsidRDefault="001C397D" w:rsidP="005714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zQwMzY3NTU3NjdQ0lEKTi0uzszPAykwrAUAyN3dXSwAAAA="/>
  </w:docVars>
  <w:rsids>
    <w:rsidRoot w:val="00571489"/>
    <w:rsid w:val="001C397D"/>
    <w:rsid w:val="00502CFD"/>
    <w:rsid w:val="0057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CDD6CA"/>
  <w15:chartTrackingRefBased/>
  <w15:docId w15:val="{C829014A-39F8-4D64-99F2-7ECDEE531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71489"/>
    <w:pPr>
      <w:spacing w:after="0" w:line="240" w:lineRule="auto"/>
    </w:pPr>
    <w:rPr>
      <w:rFonts w:eastAsia="Times New Roman" w:hAnsi="Times New Roman" w:cs="Times New Roman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71489"/>
    <w:rPr>
      <w:rFonts w:eastAsia="Times New Roman" w:hAnsi="Times New Roman" w:cs="Times New Roman"/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71489"/>
    <w:rPr>
      <w:vertAlign w:val="superscript"/>
    </w:rPr>
  </w:style>
  <w:style w:type="table" w:styleId="Grigliatabella">
    <w:name w:val="Table Grid"/>
    <w:basedOn w:val="Tabellanormale"/>
    <w:uiPriority w:val="39"/>
    <w:rsid w:val="00571489"/>
    <w:pPr>
      <w:spacing w:after="0" w:line="240" w:lineRule="auto"/>
    </w:pPr>
    <w:rPr>
      <w:rFonts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Oliva</dc:creator>
  <cp:keywords/>
  <dc:description/>
  <cp:lastModifiedBy>Stefania Oliva</cp:lastModifiedBy>
  <cp:revision>1</cp:revision>
  <dcterms:created xsi:type="dcterms:W3CDTF">2023-02-13T16:24:00Z</dcterms:created>
  <dcterms:modified xsi:type="dcterms:W3CDTF">2023-02-13T16:27:00Z</dcterms:modified>
</cp:coreProperties>
</file>